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Default="00C4169E" w:rsidP="00C4169E">
      <w:pPr>
        <w:pStyle w:val="Heading1"/>
      </w:pPr>
      <w:bookmarkStart w:id="0" w:name="OLE_LINK4"/>
      <w:r>
        <w:t>Event Presenters</w:t>
      </w:r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FE1CDC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FE1CDC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FE1CDC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FE1CDC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</w:p>
        </w:tc>
      </w:tr>
      <w:tr w:rsidR="0088315E" w:rsidRPr="00BE6707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4DEAF4DD" w:rsidR="0088315E" w:rsidRPr="002B29A2" w:rsidRDefault="000636ED" w:rsidP="0088315E">
            <w: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2B29A2" w:rsidRDefault="0088315E" w:rsidP="0088315E">
            <w: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157A8C6D" w:rsidR="0088315E" w:rsidRPr="00C47AFE" w:rsidRDefault="0088315E" w:rsidP="0088315E">
            <w:pPr>
              <w:pStyle w:val="R211Speaker"/>
            </w:pPr>
            <w:r>
              <w:t>RSE</w:t>
            </w:r>
          </w:p>
        </w:tc>
        <w:tc>
          <w:tcPr>
            <w:tcW w:w="2268" w:type="dxa"/>
          </w:tcPr>
          <w:p w14:paraId="7638941A" w14:textId="5FE54A3F" w:rsidR="0088315E" w:rsidRPr="008702DB" w:rsidRDefault="0088315E" w:rsidP="008702DB">
            <w:r w:rsidRPr="008702DB">
              <w:t>Ralf S. Engelschall</w:t>
            </w:r>
          </w:p>
        </w:tc>
        <w:tc>
          <w:tcPr>
            <w:tcW w:w="2977" w:type="dxa"/>
          </w:tcPr>
          <w:p w14:paraId="40BAE777" w14:textId="0D8DBE51" w:rsidR="0088315E" w:rsidRPr="008702DB" w:rsidRDefault="0088315E" w:rsidP="008702DB">
            <w:r w:rsidRPr="008702DB">
              <w:t>CTO msg Group</w:t>
            </w:r>
          </w:p>
        </w:tc>
        <w:tc>
          <w:tcPr>
            <w:tcW w:w="1756" w:type="dxa"/>
          </w:tcPr>
          <w:p w14:paraId="164A62EC" w14:textId="1792B588" w:rsidR="0088315E" w:rsidRPr="008702DB" w:rsidRDefault="0088315E" w:rsidP="008702DB">
            <w:r w:rsidRPr="008702DB">
              <w:t>Guest</w:t>
            </w:r>
          </w:p>
        </w:tc>
      </w:tr>
    </w:tbl>
    <w:bookmarkEnd w:id="1"/>
    <w:p w14:paraId="318C73B6" w14:textId="099A8867" w:rsidR="00A7323B" w:rsidRPr="00A7323B" w:rsidRDefault="000A54CB" w:rsidP="000A54CB">
      <w:pPr>
        <w:pStyle w:val="Heading1"/>
      </w:pPr>
      <w:r>
        <w:t>Event Rundown</w:t>
      </w:r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FE1CDC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FE1CDC" w:rsidRDefault="0078542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FE1CDC" w:rsidRDefault="0011690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tr w:rsidR="002B29A2" w:rsidRPr="00BE6707" w14:paraId="3020A3AF" w14:textId="77777777" w:rsidTr="00785429">
        <w:trPr>
          <w:trHeight w:val="311"/>
        </w:trPr>
        <w:tc>
          <w:tcPr>
            <w:tcW w:w="1838" w:type="dxa"/>
          </w:tcPr>
          <w:p w14:paraId="17E3CB29" w14:textId="77777777" w:rsidR="009C12D2" w:rsidRPr="002B29A2" w:rsidRDefault="009C12D2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8F5B32C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4E75935" w14:textId="77777777" w:rsidR="009C12D2" w:rsidRPr="00C47AFE" w:rsidRDefault="009C12D2" w:rsidP="00FA70A1">
            <w:pPr>
              <w:pStyle w:val="R211Speaker"/>
            </w:pPr>
          </w:p>
        </w:tc>
        <w:tc>
          <w:tcPr>
            <w:tcW w:w="7088" w:type="dxa"/>
          </w:tcPr>
          <w:p w14:paraId="08D16E2A" w14:textId="12D6B412" w:rsidR="00195F36" w:rsidRPr="000328B8" w:rsidRDefault="00195F36" w:rsidP="008B0095">
            <w:pPr>
              <w:pStyle w:val="R312Chat"/>
            </w:pPr>
            <w:r w:rsidRPr="000328B8">
              <w:t>Hallo &amp; Herzlich willkommen zur</w:t>
            </w:r>
            <w:r>
              <w:t xml:space="preserve"> </w:t>
            </w:r>
            <w:r w:rsidRPr="000328B8">
              <w:t>Townhall</w:t>
            </w:r>
            <w:r w:rsidR="00D23519">
              <w:t>!</w:t>
            </w:r>
          </w:p>
          <w:p w14:paraId="5A55FEE6" w14:textId="6B0BEDAD" w:rsidR="009C12D2" w:rsidRPr="00BE6707" w:rsidRDefault="00195F36" w:rsidP="000C2BBB">
            <w:pPr>
              <w:pStyle w:val="R312Chat"/>
              <w:rPr>
                <w:rFonts w:ascii="Aptos" w:hAnsi="Aptos" w:cstheme="minorHAnsi"/>
              </w:rPr>
            </w:pPr>
            <w:r w:rsidRPr="000328B8">
              <w:t>Hier im Chat habt ihr die Möglichkeit, Fragen zu stellen.</w:t>
            </w:r>
          </w:p>
        </w:tc>
      </w:tr>
      <w:bookmarkEnd w:id="2"/>
      <w:tr w:rsidR="008812EB" w:rsidRPr="00194F6A" w14:paraId="3625900E" w14:textId="77777777" w:rsidTr="00785429">
        <w:trPr>
          <w:trHeight w:val="567"/>
        </w:trPr>
        <w:tc>
          <w:tcPr>
            <w:tcW w:w="1838" w:type="dxa"/>
          </w:tcPr>
          <w:p w14:paraId="3A92D204" w14:textId="1E517D98" w:rsidR="0003033C" w:rsidRPr="002B29A2" w:rsidRDefault="002B29A2" w:rsidP="002B29A2">
            <w:pPr>
              <w:rPr>
                <w:rStyle w:val="R121Enforce"/>
                <w:lang w:val="en-US"/>
              </w:rPr>
            </w:pPr>
            <w:r w:rsidRPr="002B29A2">
              <w:rPr>
                <w:rStyle w:val="R121Enforce"/>
                <w:lang w:val="en-US"/>
              </w:rPr>
              <w:t>VV-</w:t>
            </w:r>
            <w:r w:rsidR="0003033C" w:rsidRPr="002B29A2">
              <w:rPr>
                <w:rStyle w:val="R121Enforce"/>
                <w:lang w:val="en-US"/>
              </w:rPr>
              <w:t>PTZ</w:t>
            </w:r>
            <w:r w:rsidRPr="002B29A2">
              <w:rPr>
                <w:rStyle w:val="R121Enforce"/>
                <w:lang w:val="en-US"/>
              </w:rPr>
              <w:t>-</w:t>
            </w:r>
            <w:r w:rsidR="0003033C" w:rsidRPr="002B29A2">
              <w:rPr>
                <w:rStyle w:val="R121Enforce"/>
                <w:lang w:val="en-US"/>
              </w:rPr>
              <w:t>A</w:t>
            </w:r>
          </w:p>
          <w:p w14:paraId="6710C2A3" w14:textId="77777777" w:rsidR="004228AD" w:rsidRDefault="002B29A2" w:rsidP="002B29A2">
            <w:pPr>
              <w:rPr>
                <w:rStyle w:val="R121Enforce"/>
                <w:lang w:val="en-US"/>
              </w:rPr>
            </w:pPr>
            <w:r>
              <w:rPr>
                <w:rStyle w:val="R121Enforce"/>
                <w:lang w:val="en-US"/>
              </w:rPr>
              <w:t>SC-</w:t>
            </w:r>
            <w:r w:rsidR="007B25C7" w:rsidRPr="002B29A2">
              <w:rPr>
                <w:rStyle w:val="R121Enforce"/>
                <w:lang w:val="en-US"/>
              </w:rPr>
              <w:t>PRE</w:t>
            </w:r>
            <w:r>
              <w:rPr>
                <w:rStyle w:val="R121Enforce"/>
                <w:lang w:val="en-US"/>
              </w:rPr>
              <w:t>-</w:t>
            </w:r>
            <w:r w:rsidR="004150C0" w:rsidRPr="002B29A2">
              <w:rPr>
                <w:rStyle w:val="R121Enforce"/>
                <w:lang w:val="en-US"/>
              </w:rPr>
              <w:t>1</w:t>
            </w:r>
          </w:p>
          <w:p w14:paraId="7375B394" w14:textId="77777777" w:rsidR="00E93022" w:rsidRPr="002B29A2" w:rsidRDefault="00E93022" w:rsidP="00E9302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MEDIA</w:t>
            </w:r>
            <w:r>
              <w:rPr>
                <w:rStyle w:val="R123Select"/>
              </w:rPr>
              <w:t>-</w:t>
            </w:r>
            <w:r w:rsidRPr="002B29A2">
              <w:rPr>
                <w:rStyle w:val="R123Select"/>
              </w:rPr>
              <w:t>1</w:t>
            </w:r>
          </w:p>
          <w:p w14:paraId="625BD91F" w14:textId="271AE490" w:rsidR="004228AD" w:rsidRDefault="004228AD" w:rsidP="002B29A2">
            <w:pPr>
              <w:rPr>
                <w:rStyle w:val="R121Enforce"/>
                <w:lang w:val="en-US"/>
              </w:rPr>
            </w:pPr>
            <w:r w:rsidRPr="004228AD">
              <w:rPr>
                <w:rStyle w:val="R123Select"/>
              </w:rPr>
              <w:t>SHR</w:t>
            </w:r>
            <w:r w:rsidR="00191529">
              <w:rPr>
                <w:rStyle w:val="R123Select"/>
              </w:rPr>
              <w:t xml:space="preserve">: </w:t>
            </w:r>
            <w:r w:rsidRPr="00E93022">
              <w:rPr>
                <w:rStyle w:val="R124Apply"/>
                <w:lang w:val="en-US"/>
              </w:rPr>
              <w:t>STREAM1</w:t>
            </w:r>
          </w:p>
          <w:p w14:paraId="6F343A27" w14:textId="4DBF224E" w:rsidR="007B25C7" w:rsidRPr="002B29A2" w:rsidRDefault="004228AD" w:rsidP="002B29A2">
            <w:pPr>
              <w:rPr>
                <w:rStyle w:val="R121Enforce"/>
                <w:lang w:val="en-US"/>
              </w:rPr>
            </w:pPr>
            <w:r w:rsidRPr="004228AD">
              <w:rPr>
                <w:rStyle w:val="R123Select"/>
              </w:rPr>
              <w:t>SAI</w:t>
            </w:r>
            <w:r w:rsidR="00191529">
              <w:rPr>
                <w:rStyle w:val="R123Select"/>
              </w:rPr>
              <w:t xml:space="preserve">: </w:t>
            </w:r>
            <w:r w:rsidRPr="00E93022">
              <w:rPr>
                <w:rStyle w:val="R124Apply"/>
                <w:lang w:val="en-US"/>
              </w:rPr>
              <w:t>STREAM2</w:t>
            </w:r>
            <w:r w:rsidR="00647A07" w:rsidRPr="002B29A2">
              <w:rPr>
                <w:rStyle w:val="R121Enforce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1A7D23E" w14:textId="77777777" w:rsidR="009C12D2" w:rsidRPr="002B29A2" w:rsidRDefault="009C12D2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E3979E6" w14:textId="77777777" w:rsidR="009C12D2" w:rsidRPr="00165760" w:rsidRDefault="009C12D2" w:rsidP="00FA70A1">
            <w:pPr>
              <w:pStyle w:val="R211Speaker"/>
              <w:rPr>
                <w:lang w:val="en-US"/>
              </w:rPr>
            </w:pPr>
          </w:p>
        </w:tc>
        <w:tc>
          <w:tcPr>
            <w:tcW w:w="7088" w:type="dxa"/>
          </w:tcPr>
          <w:p w14:paraId="3C3E9653" w14:textId="77777777" w:rsidR="009C12D2" w:rsidRDefault="009C12D2" w:rsidP="008B0095">
            <w:pPr>
              <w:pStyle w:val="R311Part"/>
            </w:pPr>
            <w:r w:rsidRPr="00F443E1">
              <w:t>Welcome Loop</w:t>
            </w:r>
          </w:p>
          <w:p w14:paraId="643BEC05" w14:textId="77777777" w:rsidR="00FF2D75" w:rsidRPr="008B0095" w:rsidRDefault="00FF2D75" w:rsidP="008B0095">
            <w:pPr>
              <w:pStyle w:val="R313Control"/>
            </w:pPr>
            <w:r w:rsidRPr="008B0095">
              <w:t>Dr. Futura auf Stream 2 setzen</w:t>
            </w:r>
          </w:p>
          <w:p w14:paraId="5E06638A" w14:textId="118BF1AE" w:rsidR="009C12D2" w:rsidRPr="00FF2D75" w:rsidRDefault="008E3635" w:rsidP="008B0095">
            <w:pPr>
              <w:pStyle w:val="R313Control"/>
            </w:pPr>
            <w:r w:rsidRPr="008B0095">
              <w:t>Technikfenster auf Stream 1 setzen</w:t>
            </w:r>
          </w:p>
        </w:tc>
      </w:tr>
      <w:tr w:rsidR="002B29A2" w:rsidRPr="00C47AFE" w14:paraId="6E81C1A5" w14:textId="77777777" w:rsidTr="00785429">
        <w:trPr>
          <w:trHeight w:val="567"/>
        </w:trPr>
        <w:tc>
          <w:tcPr>
            <w:tcW w:w="1838" w:type="dxa"/>
          </w:tcPr>
          <w:p w14:paraId="5A144AA4" w14:textId="51AD6558" w:rsidR="009C12D2" w:rsidRPr="002B29A2" w:rsidRDefault="009C12D2" w:rsidP="002B29A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MEDIA</w:t>
            </w:r>
            <w:r w:rsidR="002B29A2" w:rsidRPr="002B29A2">
              <w:rPr>
                <w:rStyle w:val="R123Select"/>
              </w:rPr>
              <w:t>-</w:t>
            </w:r>
            <w:r w:rsidRPr="002B29A2">
              <w:rPr>
                <w:rStyle w:val="R123Select"/>
              </w:rPr>
              <w:t>2</w:t>
            </w:r>
          </w:p>
          <w:p w14:paraId="57806273" w14:textId="4AD9B473" w:rsidR="009C12D2" w:rsidRPr="002B29A2" w:rsidRDefault="00395F2E" w:rsidP="002B29A2">
            <w:pPr>
              <w:rPr>
                <w:rStyle w:val="R122Toggle"/>
              </w:rPr>
            </w:pPr>
            <w:r>
              <w:rPr>
                <w:rStyle w:val="R122Toggle"/>
              </w:rPr>
              <w:t>+</w:t>
            </w:r>
            <w:r w:rsidR="009C12D2" w:rsidRPr="002B29A2">
              <w:rPr>
                <w:rStyle w:val="R122Toggle"/>
              </w:rPr>
              <w:t>OV-</w:t>
            </w:r>
            <w:r w:rsidR="00170FA7" w:rsidRPr="002B29A2">
              <w:rPr>
                <w:rStyle w:val="R122Toggle"/>
              </w:rPr>
              <w:t>A</w:t>
            </w:r>
            <w:r w:rsidR="009C12D2" w:rsidRPr="002B29A2">
              <w:rPr>
                <w:rStyle w:val="R122Toggle"/>
              </w:rPr>
              <w:t>8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C47AFE" w:rsidRDefault="009C12D2" w:rsidP="00FA70A1">
            <w:pPr>
              <w:pStyle w:val="R211Speaker"/>
            </w:pPr>
          </w:p>
        </w:tc>
        <w:tc>
          <w:tcPr>
            <w:tcW w:w="7088" w:type="dxa"/>
          </w:tcPr>
          <w:p w14:paraId="08A2F445" w14:textId="74B96C55" w:rsidR="009C12D2" w:rsidRPr="00FA70A1" w:rsidRDefault="009C12D2" w:rsidP="00FA70A1">
            <w:pPr>
              <w:pStyle w:val="R311Part"/>
            </w:pPr>
            <w:r w:rsidRPr="00FA70A1">
              <w:t>Opener</w:t>
            </w:r>
          </w:p>
        </w:tc>
      </w:tr>
      <w:tr w:rsidR="002B29A2" w:rsidRPr="00C47AFE" w14:paraId="0396EEC6" w14:textId="77777777" w:rsidTr="00785429">
        <w:trPr>
          <w:trHeight w:val="311"/>
        </w:trPr>
        <w:tc>
          <w:tcPr>
            <w:tcW w:w="1838" w:type="dxa"/>
          </w:tcPr>
          <w:p w14:paraId="1437130D" w14:textId="46FC7363" w:rsidR="009C12D2" w:rsidRPr="002B29A2" w:rsidRDefault="002B29A2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t>HUDS-LOGO-1</w:t>
            </w:r>
          </w:p>
          <w:p w14:paraId="0EB1BEBA" w14:textId="6E8949A3" w:rsidR="000146D7" w:rsidRPr="002B29A2" w:rsidRDefault="002B29A2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t>HUDS-LOGO-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3EEACFA" w14:textId="77777777" w:rsidR="009C12D2" w:rsidRPr="002B29A2" w:rsidRDefault="009C12D2" w:rsidP="002B29A2">
            <w:pPr>
              <w:rPr>
                <w:rStyle w:val="R122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66ED0A2" w14:textId="77777777" w:rsidR="009C12D2" w:rsidRPr="00C47AFE" w:rsidRDefault="009C12D2" w:rsidP="00FA70A1">
            <w:pPr>
              <w:pStyle w:val="R211Speaker"/>
            </w:pPr>
          </w:p>
        </w:tc>
        <w:tc>
          <w:tcPr>
            <w:tcW w:w="7088" w:type="dxa"/>
          </w:tcPr>
          <w:p w14:paraId="64469A36" w14:textId="7DE07462" w:rsidR="00CA6BD0" w:rsidRPr="004B46AF" w:rsidRDefault="00D23519" w:rsidP="004B46AF">
            <w:pPr>
              <w:pStyle w:val="R313Control"/>
            </w:pPr>
            <w:r>
              <w:t>Nun maximale Aufmerksamkeit in der Technik bitte!</w:t>
            </w:r>
          </w:p>
        </w:tc>
      </w:tr>
      <w:tr w:rsidR="008812EB" w:rsidRPr="004C6C13" w14:paraId="15FA6311" w14:textId="77777777" w:rsidTr="00785429">
        <w:trPr>
          <w:trHeight w:val="311"/>
        </w:trPr>
        <w:tc>
          <w:tcPr>
            <w:tcW w:w="1838" w:type="dxa"/>
          </w:tcPr>
          <w:p w14:paraId="7A9D79B9" w14:textId="77777777" w:rsidR="003B4C7C" w:rsidRPr="002B29A2" w:rsidRDefault="003B4C7C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53A9D8" w14:textId="674AD779" w:rsidR="003B4C7C" w:rsidRPr="002B29A2" w:rsidRDefault="003B4C7C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2A76BDB" w14:textId="77777777" w:rsidR="003B4C7C" w:rsidRPr="003D22BF" w:rsidRDefault="003B4C7C" w:rsidP="00FA70A1">
            <w:pPr>
              <w:pStyle w:val="R211Speaker"/>
            </w:pPr>
          </w:p>
        </w:tc>
        <w:tc>
          <w:tcPr>
            <w:tcW w:w="7088" w:type="dxa"/>
          </w:tcPr>
          <w:p w14:paraId="7BE186B9" w14:textId="2BDAA92E" w:rsidR="003B4C7C" w:rsidRPr="003D22BF" w:rsidRDefault="003B4C7C" w:rsidP="00FA70A1">
            <w:pPr>
              <w:pStyle w:val="R314Hint"/>
            </w:pPr>
            <w:r>
              <w:t xml:space="preserve">Frau Dr. </w:t>
            </w:r>
            <w:r w:rsidR="00F1691C">
              <w:t>A</w:t>
            </w:r>
            <w:r w:rsidR="00D23519">
              <w:t>.</w:t>
            </w:r>
            <w:r w:rsidR="00F1691C">
              <w:t>I</w:t>
            </w:r>
            <w:r w:rsidR="00D23519">
              <w:t>.</w:t>
            </w:r>
            <w:r w:rsidR="00F1691C">
              <w:t xml:space="preserve"> </w:t>
            </w:r>
            <w:r>
              <w:t xml:space="preserve">Futura ist </w:t>
            </w:r>
            <w:r w:rsidR="000A00EF">
              <w:t xml:space="preserve">im </w:t>
            </w:r>
            <w:r w:rsidR="00D30B83">
              <w:t>Close-up</w:t>
            </w:r>
            <w:r w:rsidR="000A00EF">
              <w:t xml:space="preserve">, </w:t>
            </w:r>
            <w:r w:rsidR="00D23519">
              <w:t>Foo</w:t>
            </w:r>
            <w:r w:rsidR="000A00EF">
              <w:t xml:space="preserve"> steht schon daneben</w:t>
            </w:r>
            <w:r w:rsidR="00E9328D">
              <w:t xml:space="preserve">, </w:t>
            </w:r>
            <w:r w:rsidR="000A00EF">
              <w:t xml:space="preserve">ist aber </w:t>
            </w:r>
            <w:r w:rsidR="00E9328D">
              <w:t xml:space="preserve">noch </w:t>
            </w:r>
            <w:r w:rsidR="000A00EF">
              <w:t>nicht sichtbar</w:t>
            </w:r>
            <w:r w:rsidR="00E07A70">
              <w:t>.</w:t>
            </w:r>
          </w:p>
        </w:tc>
      </w:tr>
      <w:tr w:rsidR="002B29A2" w:rsidRPr="004C6C13" w14:paraId="47D9B004" w14:textId="77777777" w:rsidTr="00785429">
        <w:trPr>
          <w:trHeight w:val="311"/>
        </w:trPr>
        <w:tc>
          <w:tcPr>
            <w:tcW w:w="1838" w:type="dxa"/>
          </w:tcPr>
          <w:p w14:paraId="2EF765B4" w14:textId="77777777" w:rsidR="00E132E6" w:rsidRPr="002B29A2" w:rsidRDefault="00E132E6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4057B16" w14:textId="77777777" w:rsidR="00E132E6" w:rsidRPr="002B29A2" w:rsidRDefault="00E132E6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414FECE2" w14:textId="77777777" w:rsidR="00E132E6" w:rsidRPr="003D22BF" w:rsidRDefault="00E132E6" w:rsidP="00FA70A1">
            <w:pPr>
              <w:pStyle w:val="R211Speaker"/>
            </w:pPr>
          </w:p>
        </w:tc>
        <w:tc>
          <w:tcPr>
            <w:tcW w:w="7088" w:type="dxa"/>
          </w:tcPr>
          <w:p w14:paraId="323F778A" w14:textId="132606E8" w:rsidR="00E132E6" w:rsidRPr="00FA70A1" w:rsidRDefault="00E132E6" w:rsidP="00FA70A1">
            <w:pPr>
              <w:pStyle w:val="R313Control"/>
            </w:pPr>
            <w:r w:rsidRPr="00FA70A1">
              <w:t>Text</w:t>
            </w:r>
            <w:r w:rsidR="00D00550" w:rsidRPr="00FA70A1">
              <w:t xml:space="preserve">vorgabe für Dr. </w:t>
            </w:r>
            <w:r w:rsidR="00D23519">
              <w:t xml:space="preserve">A.I. </w:t>
            </w:r>
            <w:r w:rsidR="00D00550" w:rsidRPr="00FA70A1">
              <w:t xml:space="preserve">Futura: </w:t>
            </w:r>
          </w:p>
        </w:tc>
      </w:tr>
      <w:tr w:rsidR="002B29A2" w:rsidRPr="00EC5913" w14:paraId="1DA4010F" w14:textId="77777777" w:rsidTr="00785429">
        <w:trPr>
          <w:trHeight w:val="311"/>
        </w:trPr>
        <w:tc>
          <w:tcPr>
            <w:tcW w:w="1838" w:type="dxa"/>
          </w:tcPr>
          <w:p w14:paraId="22775EDE" w14:textId="2111EDB0" w:rsidR="002B29A2" w:rsidRDefault="00D00807" w:rsidP="002B29A2">
            <w:pPr>
              <w:rPr>
                <w:rStyle w:val="R122Toggle"/>
                <w:lang w:val="en-US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="008106CD" w:rsidRPr="002B29A2">
              <w:rPr>
                <w:rStyle w:val="R123Select"/>
              </w:rPr>
              <w:t>2</w:t>
            </w:r>
            <w:r w:rsidR="00433D14" w:rsidRPr="002B29A2">
              <w:rPr>
                <w:rStyle w:val="R123Select"/>
              </w:rPr>
              <w:t>-</w:t>
            </w:r>
            <w:r w:rsidR="00785EF7" w:rsidRPr="002B29A2">
              <w:rPr>
                <w:rStyle w:val="R123Select"/>
              </w:rPr>
              <w:t>C</w:t>
            </w:r>
            <w:r w:rsidR="00433D14" w:rsidRPr="002B29A2">
              <w:rPr>
                <w:rStyle w:val="R123Select"/>
              </w:rPr>
              <w:t>C</w:t>
            </w:r>
            <w:r w:rsidR="00223BE3">
              <w:rPr>
                <w:rStyle w:val="R123Select"/>
              </w:rPr>
              <w:t xml:space="preserve">: </w:t>
            </w:r>
            <w:r w:rsidR="002B29A2">
              <w:rPr>
                <w:rStyle w:val="R124Apply"/>
                <w:lang w:val="en-US"/>
              </w:rPr>
              <w:t>DRIVE</w:t>
            </w:r>
            <w:r w:rsidR="002B29A2" w:rsidRPr="002B29A2">
              <w:rPr>
                <w:rStyle w:val="R122Toggle"/>
                <w:lang w:val="en-US"/>
              </w:rPr>
              <w:t xml:space="preserve"> </w:t>
            </w:r>
          </w:p>
          <w:p w14:paraId="09D9842E" w14:textId="08A55C7C" w:rsidR="00433D14" w:rsidRPr="002B29A2" w:rsidRDefault="00395F2E" w:rsidP="002B29A2">
            <w:pPr>
              <w:rPr>
                <w:rStyle w:val="R122Toggle"/>
                <w:lang w:val="en-US"/>
              </w:rPr>
            </w:pPr>
            <w:r>
              <w:rPr>
                <w:rStyle w:val="R122Toggle"/>
                <w:lang w:val="en-US"/>
              </w:rPr>
              <w:t>+</w:t>
            </w:r>
            <w:r w:rsidR="00216D33" w:rsidRPr="002B29A2">
              <w:rPr>
                <w:rStyle w:val="R122Toggle"/>
                <w:lang w:val="en-US"/>
              </w:rPr>
              <w:t>OV-B8</w:t>
            </w:r>
          </w:p>
          <w:p w14:paraId="1F64A5FF" w14:textId="47D82FDC" w:rsidR="003B4C7C" w:rsidRPr="002B29A2" w:rsidRDefault="001715EC" w:rsidP="002B29A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FL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0F064" w14:textId="0E549EC6" w:rsidR="003B4C7C" w:rsidRPr="00510487" w:rsidRDefault="002B29A2" w:rsidP="002B29A2">
            <w:pPr>
              <w:rPr>
                <w:rStyle w:val="R121Enforce"/>
              </w:rPr>
            </w:pPr>
            <w:r w:rsidRPr="00510487">
              <w:rPr>
                <w:rStyle w:val="R121Enforce"/>
              </w:rPr>
              <w:t>SAI</w:t>
            </w:r>
            <w:r w:rsidR="00395F2E" w:rsidRPr="00510487">
              <w:rPr>
                <w:rStyle w:val="R121Enforce"/>
              </w:rPr>
              <w:br/>
              <w:t>A1,A2,A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D532B7C" w14:textId="0D4E26DA" w:rsidR="003B4C7C" w:rsidRPr="00C47AFE" w:rsidRDefault="00B858FB" w:rsidP="00FA70A1">
            <w:pPr>
              <w:pStyle w:val="R211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BA3DD83" w14:textId="75E5EF42" w:rsidR="00B14753" w:rsidRDefault="00AA09D5" w:rsidP="00EC5913">
            <w:pPr>
              <w:rPr>
                <w:rFonts w:ascii="Aptos" w:hAnsi="Aptos" w:cstheme="minorHAnsi"/>
                <w:lang w:val="en-US"/>
              </w:rPr>
            </w:pPr>
            <w:bookmarkStart w:id="3" w:name="OLE_LINK9"/>
            <w:bookmarkStart w:id="4" w:name="OLE_LINK5"/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 xml:space="preserve">make a type </w:t>
            </w:r>
            <w:r w:rsidRPr="005B2A39">
              <w:rPr>
                <w:rStyle w:val="R321Emphasis"/>
                <w:lang w:val="en-US"/>
              </w:rPr>
              <w:t>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</w:t>
            </w:r>
            <w:r w:rsidR="0051663D">
              <w:rPr>
                <w:rFonts w:ascii="Aptos" w:hAnsi="Aptos" w:cstheme="minorHAnsi"/>
                <w:lang w:val="en-US"/>
              </w:rPr>
              <w:t>.</w:t>
            </w:r>
          </w:p>
          <w:bookmarkEnd w:id="4"/>
          <w:p w14:paraId="1D114214" w14:textId="7782FFE0" w:rsidR="0067214E" w:rsidRDefault="0067214E" w:rsidP="00EC5913">
            <w:pPr>
              <w:rPr>
                <w:rFonts w:ascii="Aptos" w:hAnsi="Aptos" w:cstheme="minorHAnsi"/>
                <w:lang w:val="en-US"/>
              </w:rPr>
            </w:pPr>
          </w:p>
          <w:p w14:paraId="1AB7F0F7" w14:textId="3D46A50A" w:rsidR="003B4C7C" w:rsidRPr="00AA09D5" w:rsidRDefault="00AA09D5" w:rsidP="00EC5913">
            <w:pPr>
              <w:rPr>
                <w:rFonts w:ascii="Aptos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 w:rsidR="00D23519"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  <w:bookmarkEnd w:id="3"/>
          </w:p>
        </w:tc>
      </w:tr>
      <w:tr w:rsidR="002B29A2" w:rsidRPr="004C6C13" w14:paraId="2968E084" w14:textId="77777777" w:rsidTr="00785429">
        <w:trPr>
          <w:trHeight w:val="311"/>
        </w:trPr>
        <w:tc>
          <w:tcPr>
            <w:tcW w:w="1838" w:type="dxa"/>
          </w:tcPr>
          <w:p w14:paraId="5EFB672C" w14:textId="71BE8D4A" w:rsidR="00160D9D" w:rsidRPr="0018185C" w:rsidRDefault="0018185C" w:rsidP="0018185C">
            <w:pPr>
              <w:rPr>
                <w:rStyle w:val="R125Automate"/>
              </w:rPr>
            </w:pPr>
            <w:r w:rsidRPr="0018185C">
              <w:rPr>
                <w:rStyle w:val="R125Automate"/>
              </w:rPr>
              <w:t>DO: press=NEX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DB1E776" w14:textId="77777777" w:rsidR="00160D9D" w:rsidRPr="002B29A2" w:rsidRDefault="00160D9D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0989F5" w14:textId="77777777" w:rsidR="00160D9D" w:rsidRPr="003D22BF" w:rsidRDefault="00160D9D" w:rsidP="00FA70A1">
            <w:pPr>
              <w:pStyle w:val="R211Speaker"/>
            </w:pPr>
          </w:p>
        </w:tc>
        <w:tc>
          <w:tcPr>
            <w:tcW w:w="7088" w:type="dxa"/>
          </w:tcPr>
          <w:p w14:paraId="51FE7204" w14:textId="22F7D782" w:rsidR="001D246A" w:rsidRPr="001D246A" w:rsidRDefault="00160D9D" w:rsidP="0018185C">
            <w:pPr>
              <w:pStyle w:val="R314Hint"/>
            </w:pPr>
            <w:r>
              <w:t xml:space="preserve">Frau Dr. </w:t>
            </w:r>
            <w:r w:rsidR="00D23519">
              <w:t xml:space="preserve">A.I. </w:t>
            </w:r>
            <w:r>
              <w:t xml:space="preserve">Futura und </w:t>
            </w:r>
            <w:r w:rsidR="00D23519">
              <w:t>Foo</w:t>
            </w:r>
            <w:r>
              <w:t xml:space="preserve"> sind am Tisch zu sehen</w:t>
            </w:r>
          </w:p>
        </w:tc>
      </w:tr>
      <w:tr w:rsidR="002B29A2" w:rsidRPr="00C47AFE" w14:paraId="2BD164A8" w14:textId="77777777" w:rsidTr="00785429">
        <w:trPr>
          <w:trHeight w:val="311"/>
        </w:trPr>
        <w:tc>
          <w:tcPr>
            <w:tcW w:w="1838" w:type="dxa"/>
          </w:tcPr>
          <w:p w14:paraId="2C3ABC3B" w14:textId="683A5669" w:rsidR="003B4C7C" w:rsidRPr="002B29A2" w:rsidRDefault="00CB46EF" w:rsidP="002B29A2"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3-WC</w:t>
            </w:r>
          </w:p>
          <w:p w14:paraId="50CDDD62" w14:textId="1CEC6A7C" w:rsidR="003B4C7C" w:rsidRPr="002B29A2" w:rsidRDefault="00395F2E" w:rsidP="002B29A2">
            <w:pPr>
              <w:rPr>
                <w:rStyle w:val="R122Toggle"/>
              </w:rPr>
            </w:pPr>
            <w:r>
              <w:rPr>
                <w:rStyle w:val="R122Toggle"/>
              </w:rPr>
              <w:t>+</w:t>
            </w:r>
            <w:r w:rsidR="00C65923" w:rsidRPr="002B29A2">
              <w:rPr>
                <w:rStyle w:val="R122Toggle"/>
              </w:rPr>
              <w:t>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4B2CE53" w14:textId="76032DE3" w:rsidR="003B4C7C" w:rsidRPr="002B29A2" w:rsidRDefault="002B29A2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t>+A</w:t>
            </w:r>
            <w:r w:rsidR="005B7A44">
              <w:rPr>
                <w:rStyle w:val="R122Toggle"/>
              </w:rPr>
              <w:t>4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A1F1D6" w14:textId="23624B50" w:rsidR="003B4C7C" w:rsidRPr="00FA70A1" w:rsidRDefault="00B858FB" w:rsidP="00FA70A1">
            <w:pPr>
              <w:pStyle w:val="R211Speaker"/>
            </w:pPr>
            <w:r>
              <w:t>CDE</w:t>
            </w:r>
          </w:p>
        </w:tc>
        <w:tc>
          <w:tcPr>
            <w:tcW w:w="7088" w:type="dxa"/>
          </w:tcPr>
          <w:p w14:paraId="4F6DE475" w14:textId="1ED5184F" w:rsidR="000C2BBB" w:rsidRPr="00C067B3" w:rsidRDefault="003B4C7C" w:rsidP="00FB4E49">
            <w:pPr>
              <w:pStyle w:val="R315Description"/>
            </w:pPr>
            <w:r w:rsidRPr="00C067B3">
              <w:t xml:space="preserve">Wow, </w:t>
            </w:r>
            <w:r w:rsidR="080C56FF" w:rsidRPr="00C067B3">
              <w:t>nicht schlecht. V</w:t>
            </w:r>
            <w:r w:rsidRPr="00C067B3">
              <w:t>ielen Dank Dr. Futura,</w:t>
            </w:r>
            <w:r w:rsidR="00502FF2" w:rsidRPr="00C067B3">
              <w:t xml:space="preserve"> </w:t>
            </w:r>
            <w:r w:rsidR="7667DC7A" w:rsidRPr="00C067B3">
              <w:t>dass</w:t>
            </w:r>
            <w:r w:rsidR="00E13691" w:rsidRPr="00C067B3">
              <w:t xml:space="preserve"> du </w:t>
            </w:r>
            <w:r w:rsidR="7667DC7A" w:rsidRPr="00C067B3">
              <w:t xml:space="preserve">hier </w:t>
            </w:r>
            <w:r w:rsidR="00E13691" w:rsidRPr="00C067B3">
              <w:t xml:space="preserve">gerade meinen Job </w:t>
            </w:r>
            <w:r w:rsidR="00562028" w:rsidRPr="00C067B3">
              <w:t>übernommen</w:t>
            </w:r>
            <w:r w:rsidR="222580EA" w:rsidRPr="00C067B3">
              <w:t xml:space="preserve"> hast</w:t>
            </w:r>
            <w:r w:rsidR="00562028" w:rsidRPr="00C067B3">
              <w:t>…</w:t>
            </w:r>
          </w:p>
          <w:p w14:paraId="5EFD89B3" w14:textId="3EB97D85" w:rsidR="00D23519" w:rsidRPr="00D23519" w:rsidRDefault="00D23519" w:rsidP="00D2351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  <w:bookmarkStart w:id="5" w:name="OLE_LINK1"/>
            <w:bookmarkStart w:id="6" w:name="OLE_LINK2"/>
          </w:p>
          <w:p w14:paraId="25BBBC2C" w14:textId="68E2F661" w:rsidR="00D23519" w:rsidRDefault="00D23519" w:rsidP="00D23519">
            <w:pPr>
              <w:pStyle w:val="R318UList1"/>
              <w:rPr>
                <w:lang w:val="en-US"/>
              </w:rPr>
            </w:pPr>
            <w:r w:rsidRPr="00AA09D5">
              <w:rPr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lang w:val="en-US"/>
              </w:rPr>
              <w:t xml:space="preserve"> text of </w:t>
            </w:r>
            <w:r w:rsidRPr="008127E2">
              <w:rPr>
                <w:lang w:val="en-US"/>
              </w:rPr>
              <w:t xml:space="preserve">the printing and typesetting industry. Lorem Ipsum has been the industry's standard dummy text </w:t>
            </w:r>
            <w:r w:rsidRPr="00AA09D5">
              <w:rPr>
                <w:lang w:val="en-US"/>
              </w:rPr>
              <w:t xml:space="preserve">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lang w:val="en-US"/>
              </w:rPr>
              <w:t xml:space="preserve"> book.</w:t>
            </w:r>
          </w:p>
          <w:p w14:paraId="694F46BD" w14:textId="264079EC" w:rsidR="00DE5B91" w:rsidRDefault="00DE5B91" w:rsidP="00DE5B91">
            <w:pPr>
              <w:pStyle w:val="R319UList2"/>
              <w:rPr>
                <w:lang w:val="en-US"/>
              </w:rPr>
            </w:pPr>
            <w:r>
              <w:rPr>
                <w:lang w:val="en-US"/>
              </w:rPr>
              <w:t>Foo</w:t>
            </w:r>
            <w:r w:rsidR="006C6033">
              <w:rPr>
                <w:lang w:val="en-US"/>
              </w:rPr>
              <w:t xml:space="preserve"> Bar Quux</w:t>
            </w:r>
          </w:p>
          <w:p w14:paraId="5E0577E4" w14:textId="6E6C4A52" w:rsidR="00DE5B91" w:rsidRPr="00D23519" w:rsidRDefault="006C6033" w:rsidP="00DE5B91">
            <w:pPr>
              <w:pStyle w:val="R319U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6F0510F3" w14:textId="6993649F" w:rsidR="00D65BA9" w:rsidRPr="00D65BA9" w:rsidRDefault="00D65BA9" w:rsidP="009024C1">
            <w:pPr>
              <w:pStyle w:val="R314Hint"/>
              <w:rPr>
                <w:lang w:val="en-US"/>
              </w:rPr>
            </w:pPr>
            <w:r>
              <w:rPr>
                <w:lang w:val="en-US"/>
              </w:rPr>
              <w:t>SLIDE1</w:t>
            </w:r>
          </w:p>
          <w:p w14:paraId="05AD6E0D" w14:textId="2F97D64D" w:rsidR="00D23519" w:rsidRPr="00DE5B91" w:rsidRDefault="00D23519" w:rsidP="00D23519">
            <w:pPr>
              <w:pStyle w:val="R318UList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09CE6845" w14:textId="184DF85B" w:rsidR="00DE5B91" w:rsidRDefault="006C6033" w:rsidP="00DE5B91">
            <w:pPr>
              <w:pStyle w:val="R317OList2"/>
              <w:rPr>
                <w:lang w:val="en-US"/>
              </w:rPr>
            </w:pPr>
            <w:r>
              <w:rPr>
                <w:lang w:val="en-US"/>
              </w:rPr>
              <w:lastRenderedPageBreak/>
              <w:t>Foo Bar Quux</w:t>
            </w:r>
          </w:p>
          <w:p w14:paraId="11C7749D" w14:textId="4F4EF42B" w:rsidR="004B09FC" w:rsidRPr="00901599" w:rsidRDefault="006C6033" w:rsidP="00901599">
            <w:pPr>
              <w:pStyle w:val="R317O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  <w:bookmarkEnd w:id="5"/>
            <w:bookmarkEnd w:id="6"/>
          </w:p>
        </w:tc>
      </w:tr>
      <w:tr w:rsidR="00901599" w:rsidRPr="00C47AFE" w14:paraId="0CE569FE" w14:textId="77777777" w:rsidTr="00785429">
        <w:trPr>
          <w:trHeight w:val="311"/>
        </w:trPr>
        <w:tc>
          <w:tcPr>
            <w:tcW w:w="1838" w:type="dxa"/>
          </w:tcPr>
          <w:p w14:paraId="43ADF583" w14:textId="77777777" w:rsidR="00901599" w:rsidRPr="002B29A2" w:rsidRDefault="00901599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3B08859" w14:textId="77777777" w:rsidR="00901599" w:rsidRPr="002B29A2" w:rsidRDefault="00901599" w:rsidP="002B29A2">
            <w:pPr>
              <w:rPr>
                <w:rStyle w:val="R122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6B6512" w14:textId="6B01C292" w:rsidR="00901599" w:rsidRDefault="00901599" w:rsidP="00FA70A1">
            <w:pPr>
              <w:pStyle w:val="R211Speaker"/>
            </w:pPr>
            <w:r>
              <w:t>ABC</w:t>
            </w:r>
          </w:p>
        </w:tc>
        <w:tc>
          <w:tcPr>
            <w:tcW w:w="7088" w:type="dxa"/>
          </w:tcPr>
          <w:p w14:paraId="635C2559" w14:textId="77777777" w:rsidR="00901599" w:rsidRPr="00D23519" w:rsidRDefault="00901599" w:rsidP="0090159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6111C177" w14:textId="77777777" w:rsidR="00901599" w:rsidRPr="006C6033" w:rsidRDefault="00901599" w:rsidP="00901599">
            <w:pPr>
              <w:pStyle w:val="R316OList1"/>
              <w:numPr>
                <w:ilvl w:val="0"/>
                <w:numId w:val="120"/>
              </w:numPr>
              <w:rPr>
                <w:lang w:val="en-US"/>
              </w:rPr>
            </w:pPr>
            <w:r w:rsidRPr="006C6033">
              <w:rPr>
                <w:lang w:val="en-US"/>
              </w:rPr>
              <w:t xml:space="preserve">Lorem Ipsum is </w:t>
            </w:r>
            <w:r w:rsidRPr="006C6033">
              <w:rPr>
                <w:rStyle w:val="R321Emphasis"/>
                <w:lang w:val="en-US"/>
              </w:rPr>
              <w:t>simply dummy</w:t>
            </w:r>
            <w:r w:rsidRPr="006C6033">
              <w:rPr>
                <w:lang w:val="en-US"/>
              </w:rPr>
              <w:t xml:space="preserve"> text </w:t>
            </w:r>
            <w:r w:rsidRPr="007D470E">
              <w:rPr>
                <w:lang w:val="en-US"/>
              </w:rPr>
              <w:t>of the printing and typesetting industry. Lorem Ipsum has been the industry's standard dummy text ever since the 1500s, when an unknown printer</w:t>
            </w:r>
            <w:r w:rsidRPr="006C6033">
              <w:rPr>
                <w:lang w:val="en-US"/>
              </w:rPr>
              <w:t xml:space="preserve"> took a galley of type and scrambled it to </w:t>
            </w:r>
            <w:r w:rsidRPr="006C6033">
              <w:rPr>
                <w:rStyle w:val="R322KeyWord"/>
                <w:lang w:val="en-US"/>
              </w:rPr>
              <w:t>make a type specimen</w:t>
            </w:r>
            <w:r w:rsidRPr="006C6033">
              <w:rPr>
                <w:lang w:val="en-US"/>
              </w:rPr>
              <w:t xml:space="preserve"> book.</w:t>
            </w:r>
          </w:p>
          <w:p w14:paraId="0137CEEC" w14:textId="77777777" w:rsidR="00901599" w:rsidRDefault="00901599" w:rsidP="00901599">
            <w:pPr>
              <w:pStyle w:val="R319U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5509DB4C" w14:textId="77777777" w:rsidR="00901599" w:rsidRPr="00D23519" w:rsidRDefault="00901599" w:rsidP="00901599">
            <w:pPr>
              <w:pStyle w:val="R319U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762EC8DA" w14:textId="77777777" w:rsidR="00901599" w:rsidRPr="00DE5B91" w:rsidRDefault="00901599" w:rsidP="00901599">
            <w:pPr>
              <w:pStyle w:val="R316OList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7BDC3B1E" w14:textId="77777777" w:rsidR="00901599" w:rsidRDefault="00901599" w:rsidP="00901599">
            <w:pPr>
              <w:pStyle w:val="R317O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011139DC" w14:textId="4AD4EBB4" w:rsidR="00901599" w:rsidRPr="00C067B3" w:rsidRDefault="00901599" w:rsidP="000A48B5">
            <w:pPr>
              <w:pStyle w:val="R317OList2"/>
            </w:pPr>
            <w:r>
              <w:rPr>
                <w:lang w:val="en-US"/>
              </w:rPr>
              <w:t>Foo Bar Quux</w:t>
            </w:r>
          </w:p>
        </w:tc>
      </w:tr>
      <w:tr w:rsidR="002B29A2" w:rsidRPr="0098038A" w14:paraId="0B0CE590" w14:textId="77777777" w:rsidTr="00785429">
        <w:trPr>
          <w:trHeight w:val="311"/>
        </w:trPr>
        <w:tc>
          <w:tcPr>
            <w:tcW w:w="1838" w:type="dxa"/>
          </w:tcPr>
          <w:p w14:paraId="54E9814B" w14:textId="77777777" w:rsidR="0098038A" w:rsidRPr="002B29A2" w:rsidRDefault="0098038A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D1207DE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7C49F85" w14:textId="0D33DD21" w:rsidR="0098038A" w:rsidRPr="003D22BF" w:rsidRDefault="00901599" w:rsidP="00FA70A1">
            <w:pPr>
              <w:pStyle w:val="R211Speaker"/>
            </w:pPr>
            <w:r>
              <w:t>DEF</w:t>
            </w:r>
          </w:p>
        </w:tc>
        <w:tc>
          <w:tcPr>
            <w:tcW w:w="7088" w:type="dxa"/>
          </w:tcPr>
          <w:p w14:paraId="4603DC58" w14:textId="55EF9916" w:rsidR="00E76453" w:rsidRDefault="0098038A" w:rsidP="008B0095">
            <w:pPr>
              <w:pStyle w:val="R314Hint"/>
            </w:pPr>
            <w:r w:rsidRPr="0098038A">
              <w:t>Frau Dr. A</w:t>
            </w:r>
            <w:r w:rsidR="00DF762C">
              <w:t>.</w:t>
            </w:r>
            <w:r w:rsidRPr="0098038A">
              <w:t>I</w:t>
            </w:r>
            <w:r w:rsidR="00DF762C">
              <w:t>.</w:t>
            </w:r>
            <w:r w:rsidRPr="0098038A">
              <w:t xml:space="preserve"> Futura antwo</w:t>
            </w:r>
            <w:r>
              <w:t xml:space="preserve">rtet </w:t>
            </w:r>
            <w:r w:rsidR="003D11B1" w:rsidRPr="00EE5A6A">
              <w:rPr>
                <w:b/>
                <w:bCs/>
                <w:iCs/>
              </w:rPr>
              <w:t>ohne</w:t>
            </w:r>
            <w:r w:rsidR="003D11B1">
              <w:t xml:space="preserve"> Textvorgabe</w:t>
            </w:r>
            <w:r w:rsidR="00DF762C">
              <w:br/>
            </w:r>
            <w:r w:rsidR="00345440" w:rsidRPr="005F6210">
              <w:t>(aber über Prompting geben wir etwas vor)</w:t>
            </w:r>
            <w:r w:rsidR="003D11B1" w:rsidRPr="005F6210">
              <w:t>:</w:t>
            </w:r>
          </w:p>
          <w:p w14:paraId="59B65567" w14:textId="77777777" w:rsidR="00E76453" w:rsidRPr="008402C7" w:rsidRDefault="00E76453" w:rsidP="008402C7">
            <w:pPr>
              <w:pStyle w:val="R316OList1"/>
              <w:numPr>
                <w:ilvl w:val="0"/>
                <w:numId w:val="115"/>
              </w:numPr>
            </w:pPr>
            <w:r w:rsidRPr="008402C7">
              <w:t>Foo</w:t>
            </w:r>
          </w:p>
          <w:p w14:paraId="6424FD1D" w14:textId="77777777" w:rsidR="00E76453" w:rsidRPr="008402C7" w:rsidRDefault="00E76453" w:rsidP="008402C7">
            <w:pPr>
              <w:pStyle w:val="R319UList2"/>
            </w:pPr>
            <w:r w:rsidRPr="008402C7">
              <w:t>Bar</w:t>
            </w:r>
          </w:p>
          <w:p w14:paraId="1244145F" w14:textId="77777777" w:rsidR="00E76453" w:rsidRPr="008402C7" w:rsidRDefault="00E76453" w:rsidP="008402C7">
            <w:pPr>
              <w:pStyle w:val="R319UList2"/>
            </w:pPr>
            <w:r w:rsidRPr="008402C7">
              <w:t>Baz</w:t>
            </w:r>
          </w:p>
          <w:p w14:paraId="20BC8F2B" w14:textId="58CE49F1" w:rsidR="00E76453" w:rsidRPr="008402C7" w:rsidRDefault="00E76453" w:rsidP="008402C7">
            <w:pPr>
              <w:pStyle w:val="R316OList1"/>
              <w:numPr>
                <w:ilvl w:val="0"/>
                <w:numId w:val="115"/>
              </w:numPr>
            </w:pPr>
            <w:r w:rsidRPr="008402C7">
              <w:t>Quux</w:t>
            </w:r>
          </w:p>
          <w:p w14:paraId="2D28A349" w14:textId="3D3E7934" w:rsidR="0098038A" w:rsidRPr="0098038A" w:rsidRDefault="003D11B1" w:rsidP="00E76453">
            <w:r>
              <w:t xml:space="preserve"> </w:t>
            </w:r>
          </w:p>
        </w:tc>
      </w:tr>
      <w:tr w:rsidR="002B29A2" w:rsidRPr="00C47AFE" w14:paraId="62954D67" w14:textId="77777777" w:rsidTr="00785429">
        <w:trPr>
          <w:trHeight w:val="311"/>
        </w:trPr>
        <w:tc>
          <w:tcPr>
            <w:tcW w:w="1838" w:type="dxa"/>
          </w:tcPr>
          <w:p w14:paraId="33CAA593" w14:textId="4BB0EA3B" w:rsidR="0098038A" w:rsidRPr="002B29A2" w:rsidRDefault="00CF575A" w:rsidP="002B29A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CC</w:t>
            </w:r>
          </w:p>
          <w:p w14:paraId="0BA14FC8" w14:textId="70A21BF5" w:rsidR="0098038A" w:rsidRPr="002B29A2" w:rsidRDefault="00D41D3E" w:rsidP="002B29A2">
            <w:r w:rsidRPr="002B29A2"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67E7323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7C13EA7D" w14:textId="399FBA79" w:rsidR="0098038A" w:rsidRDefault="00901599" w:rsidP="00FA70A1">
            <w:pPr>
              <w:pStyle w:val="R211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7A4BAA68" w14:textId="77777777" w:rsidR="00FA70A1" w:rsidRDefault="005F6210" w:rsidP="00FA70A1">
            <w:pPr>
              <w:pStyle w:val="R313Control"/>
            </w:pPr>
            <w:r w:rsidRPr="00FA70A1">
              <w:t xml:space="preserve">KI-generierte Antwort: </w:t>
            </w:r>
          </w:p>
          <w:p w14:paraId="2317C961" w14:textId="57C34C1C" w:rsidR="0098038A" w:rsidRPr="00FA70A1" w:rsidRDefault="0098038A" w:rsidP="003B4C7C">
            <w:pPr>
              <w:rPr>
                <w:rFonts w:ascii="Aptos" w:hAnsi="Aptos" w:cstheme="minorHAnsi"/>
              </w:rPr>
            </w:pPr>
            <w:r w:rsidRPr="00FA70A1">
              <w:rPr>
                <w:rFonts w:ascii="Aptos" w:hAnsi="Aptos" w:cstheme="minorHAnsi"/>
              </w:rPr>
              <w:t xml:space="preserve">In </w:t>
            </w:r>
            <w:r w:rsidR="009F2EE6" w:rsidRPr="00FA70A1">
              <w:rPr>
                <w:rFonts w:ascii="Aptos" w:hAnsi="Aptos" w:cstheme="minorHAnsi"/>
              </w:rPr>
              <w:t xml:space="preserve">den nächsten </w:t>
            </w:r>
            <w:r w:rsidRPr="00FA70A1">
              <w:rPr>
                <w:rFonts w:ascii="Aptos" w:hAnsi="Aptos" w:cstheme="minorHAnsi"/>
              </w:rPr>
              <w:t xml:space="preserve">Jahren </w:t>
            </w:r>
            <w:r w:rsidR="00345440" w:rsidRPr="00FA70A1">
              <w:rPr>
                <w:rFonts w:ascii="Aptos" w:hAnsi="Aptos" w:cstheme="minorHAnsi"/>
              </w:rPr>
              <w:t>sind</w:t>
            </w:r>
            <w:r w:rsidRPr="00FA70A1">
              <w:rPr>
                <w:rFonts w:ascii="Aptos" w:hAnsi="Aptos" w:cstheme="minorHAnsi"/>
              </w:rPr>
              <w:t xml:space="preserve"> </w:t>
            </w:r>
            <w:r w:rsidR="009F2EE6" w:rsidRPr="00FA70A1">
              <w:rPr>
                <w:rFonts w:ascii="Aptos" w:hAnsi="Aptos" w:cstheme="minorHAnsi"/>
              </w:rPr>
              <w:t xml:space="preserve">im Bereich </w:t>
            </w:r>
            <w:r w:rsidRPr="00FA70A1">
              <w:rPr>
                <w:rFonts w:ascii="Aptos" w:hAnsi="Aptos" w:cstheme="minorHAnsi"/>
              </w:rPr>
              <w:t>K</w:t>
            </w:r>
            <w:r w:rsidR="009F2EE6" w:rsidRPr="00FA70A1">
              <w:rPr>
                <w:rFonts w:ascii="Aptos" w:hAnsi="Aptos" w:cstheme="minorHAnsi"/>
              </w:rPr>
              <w:t>I</w:t>
            </w:r>
            <w:r w:rsidR="00525B9A" w:rsidRPr="00FA70A1">
              <w:rPr>
                <w:rFonts w:ascii="Aptos" w:hAnsi="Aptos" w:cstheme="minorHAnsi"/>
              </w:rPr>
              <w:t>…</w:t>
            </w:r>
          </w:p>
        </w:tc>
      </w:tr>
      <w:tr w:rsidR="002B29A2" w:rsidRPr="00C47AFE" w14:paraId="70684F2D" w14:textId="77777777" w:rsidTr="00785429">
        <w:trPr>
          <w:trHeight w:val="311"/>
        </w:trPr>
        <w:tc>
          <w:tcPr>
            <w:tcW w:w="1838" w:type="dxa"/>
          </w:tcPr>
          <w:p w14:paraId="148F5307" w14:textId="77777777" w:rsidR="004606DB" w:rsidRPr="002B29A2" w:rsidRDefault="004606DB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970DE53" w14:textId="11184ED7" w:rsidR="004606DB" w:rsidRPr="002B29A2" w:rsidRDefault="003E1F66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t>A1,</w:t>
            </w:r>
            <w:r w:rsidR="002B29A2">
              <w:rPr>
                <w:rStyle w:val="R122Toggle"/>
              </w:rPr>
              <w:t xml:space="preserve"> </w:t>
            </w:r>
            <w:r w:rsidRPr="002B29A2">
              <w:rPr>
                <w:rStyle w:val="R122Toggle"/>
              </w:rPr>
              <w:t>A2,</w:t>
            </w:r>
            <w:r w:rsidR="002B29A2">
              <w:rPr>
                <w:rStyle w:val="R122Toggle"/>
              </w:rPr>
              <w:t xml:space="preserve"> </w:t>
            </w:r>
            <w:r w:rsidRPr="002B29A2">
              <w:rPr>
                <w:rStyle w:val="R122Toggle"/>
              </w:rPr>
              <w:t>A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0E0B7D" w14:textId="5C7FD76E" w:rsidR="004606DB" w:rsidRPr="00A47041" w:rsidRDefault="004606DB" w:rsidP="00FA70A1">
            <w:pPr>
              <w:pStyle w:val="R211Speaker"/>
              <w:rPr>
                <w:bCs/>
              </w:rPr>
            </w:pPr>
          </w:p>
        </w:tc>
        <w:tc>
          <w:tcPr>
            <w:tcW w:w="7088" w:type="dxa"/>
          </w:tcPr>
          <w:p w14:paraId="67DBA57B" w14:textId="65CE6C5E" w:rsidR="004606DB" w:rsidRDefault="00A072BB" w:rsidP="00DD6C57">
            <w:pPr>
              <w:pStyle w:val="R311Part"/>
            </w:pPr>
            <w:r>
              <w:t>Part 3</w:t>
            </w:r>
          </w:p>
        </w:tc>
      </w:tr>
      <w:tr w:rsidR="002B29A2" w:rsidRPr="00B14753" w14:paraId="3605828F" w14:textId="77777777" w:rsidTr="00785429">
        <w:trPr>
          <w:trHeight w:val="311"/>
        </w:trPr>
        <w:tc>
          <w:tcPr>
            <w:tcW w:w="1838" w:type="dxa"/>
          </w:tcPr>
          <w:p w14:paraId="00382CAE" w14:textId="77777777" w:rsidR="00944C03" w:rsidRPr="002B29A2" w:rsidRDefault="00944C03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16BB6C" w14:textId="77777777" w:rsidR="00944C03" w:rsidRPr="002B29A2" w:rsidRDefault="00944C03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120D828" w14:textId="59F88A83" w:rsidR="00944C03" w:rsidRPr="00453821" w:rsidRDefault="00452B92" w:rsidP="00FA70A1">
            <w:pPr>
              <w:pStyle w:val="R211Speaker"/>
            </w:pPr>
            <w:r>
              <w:t>DEF</w:t>
            </w:r>
            <w:r w:rsidR="002270FA" w:rsidRPr="00453821">
              <w:t xml:space="preserve"> </w:t>
            </w:r>
          </w:p>
        </w:tc>
        <w:tc>
          <w:tcPr>
            <w:tcW w:w="7088" w:type="dxa"/>
          </w:tcPr>
          <w:p w14:paraId="4F59163F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27B756B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5411480A" w14:textId="3F87610F" w:rsidR="00944C03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2B29A2" w:rsidRPr="00B14753" w14:paraId="0A2DD485" w14:textId="77777777" w:rsidTr="00785429">
        <w:trPr>
          <w:trHeight w:val="311"/>
        </w:trPr>
        <w:tc>
          <w:tcPr>
            <w:tcW w:w="1838" w:type="dxa"/>
          </w:tcPr>
          <w:p w14:paraId="3AFF1641" w14:textId="1DE659AD" w:rsidR="003E530C" w:rsidRPr="002B29A2" w:rsidRDefault="003E530C" w:rsidP="002B29A2">
            <w:pPr>
              <w:rPr>
                <w:rStyle w:val="R122Toggle"/>
                <w:lang w:val="en-US"/>
              </w:rPr>
            </w:pPr>
            <w:r w:rsidRPr="002B29A2">
              <w:rPr>
                <w:rStyle w:val="R122Toggle"/>
                <w:lang w:val="en-US"/>
              </w:rPr>
              <w:t>OV-A2</w:t>
            </w:r>
          </w:p>
          <w:p w14:paraId="52A49811" w14:textId="5D16B512" w:rsidR="00707FF1" w:rsidRPr="002B29A2" w:rsidRDefault="00A025D2" w:rsidP="002B29A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WC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F6A9F11" w14:textId="77777777" w:rsidR="00707FF1" w:rsidRPr="002B29A2" w:rsidRDefault="00707FF1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8650F51" w14:textId="247DC39E" w:rsidR="00707FF1" w:rsidRDefault="00452B92" w:rsidP="00FA70A1">
            <w:pPr>
              <w:pStyle w:val="R211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CD2C198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1C59CBB2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28095C7C" w14:textId="3BE83F96" w:rsidR="00707FF1" w:rsidRPr="00452B92" w:rsidRDefault="00452B92" w:rsidP="00452B92">
            <w:pPr>
              <w:rPr>
                <w:rFonts w:ascii="Aptos" w:eastAsia="Times New Roman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8812EB" w:rsidRPr="00C47AFE" w14:paraId="6AEC5963" w14:textId="77777777" w:rsidTr="00785429">
        <w:trPr>
          <w:trHeight w:val="311"/>
        </w:trPr>
        <w:tc>
          <w:tcPr>
            <w:tcW w:w="1838" w:type="dxa"/>
          </w:tcPr>
          <w:p w14:paraId="4C4F3BE6" w14:textId="784EDBAC" w:rsidR="00467924" w:rsidRPr="002B29A2" w:rsidRDefault="002B29A2" w:rsidP="002B29A2">
            <w:pPr>
              <w:rPr>
                <w:rStyle w:val="R121Enforce"/>
                <w:highlight w:val="green"/>
              </w:rPr>
            </w:pPr>
            <w:r w:rsidRPr="002B29A2">
              <w:rPr>
                <w:rStyle w:val="R121Enforce"/>
              </w:rPr>
              <w:t>SC-</w:t>
            </w:r>
            <w:r w:rsidR="007350F6" w:rsidRPr="002B29A2">
              <w:rPr>
                <w:rStyle w:val="R121Enforce"/>
              </w:rPr>
              <w:t>PRE</w:t>
            </w:r>
            <w:r w:rsidRPr="002B29A2">
              <w:rPr>
                <w:rStyle w:val="R121Enforce"/>
              </w:rPr>
              <w:t>-</w:t>
            </w:r>
            <w:r w:rsidR="004150C0" w:rsidRPr="002B29A2">
              <w:rPr>
                <w:rStyle w:val="R121Enforce"/>
              </w:rPr>
              <w:t>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6B9B5FB" w14:textId="77777777" w:rsidR="00467924" w:rsidRPr="002B29A2" w:rsidRDefault="00467924" w:rsidP="002B29A2">
            <w:pPr>
              <w:rPr>
                <w:highlight w:val="green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D872656" w14:textId="77777777" w:rsidR="00467924" w:rsidRPr="00467924" w:rsidRDefault="00467924" w:rsidP="00FA70A1">
            <w:pPr>
              <w:pStyle w:val="R211Speaker"/>
              <w:rPr>
                <w:bCs/>
                <w:highlight w:val="green"/>
              </w:rPr>
            </w:pPr>
          </w:p>
        </w:tc>
        <w:tc>
          <w:tcPr>
            <w:tcW w:w="7088" w:type="dxa"/>
          </w:tcPr>
          <w:p w14:paraId="74D6AE5F" w14:textId="2A273A63" w:rsidR="00467924" w:rsidRPr="005F6210" w:rsidRDefault="00467924" w:rsidP="00FA70A1">
            <w:pPr>
              <w:pStyle w:val="R313Control"/>
              <w:rPr>
                <w:highlight w:val="green"/>
              </w:rPr>
            </w:pPr>
            <w:r w:rsidRPr="005F6210">
              <w:t>Einblendung des Technik Fensters</w:t>
            </w:r>
          </w:p>
        </w:tc>
      </w:tr>
      <w:tr w:rsidR="002B29A2" w:rsidRPr="00B14753" w14:paraId="0F16A773" w14:textId="77777777" w:rsidTr="00785429">
        <w:trPr>
          <w:trHeight w:val="311"/>
        </w:trPr>
        <w:tc>
          <w:tcPr>
            <w:tcW w:w="1838" w:type="dxa"/>
          </w:tcPr>
          <w:p w14:paraId="1F782580" w14:textId="65BD80C2" w:rsidR="00DB6F35" w:rsidRPr="002B29A2" w:rsidRDefault="00DB6F35" w:rsidP="002B29A2"/>
          <w:p w14:paraId="35DB8698" w14:textId="77777777" w:rsidR="00A84038" w:rsidRPr="002B29A2" w:rsidRDefault="00A84038" w:rsidP="002B29A2"/>
          <w:p w14:paraId="0B9C06CB" w14:textId="044E3D6A" w:rsidR="00DB6F35" w:rsidRPr="002B29A2" w:rsidRDefault="00A84038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lastRenderedPageBreak/>
              <w:t>OV-B3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BBD4221" w14:textId="77777777" w:rsidR="00DB6F35" w:rsidRPr="002B29A2" w:rsidRDefault="00DB6F35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9EE885" w14:textId="30EA532B" w:rsidR="00DB6F35" w:rsidRPr="00FA70A1" w:rsidRDefault="00DB6F35" w:rsidP="00FA70A1">
            <w:pPr>
              <w:pStyle w:val="R211Speaker"/>
            </w:pPr>
            <w:r w:rsidRPr="00FA70A1">
              <w:t>R</w:t>
            </w:r>
            <w:r w:rsidR="00970378" w:rsidRPr="00FA70A1">
              <w:t>S</w:t>
            </w:r>
            <w:r w:rsidRPr="00FA70A1">
              <w:t>E</w:t>
            </w:r>
          </w:p>
        </w:tc>
        <w:tc>
          <w:tcPr>
            <w:tcW w:w="7088" w:type="dxa"/>
          </w:tcPr>
          <w:p w14:paraId="0CA1C86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</w:t>
            </w:r>
            <w:r w:rsidRPr="00AA09D5">
              <w:rPr>
                <w:rFonts w:ascii="Aptos" w:hAnsi="Aptos" w:cstheme="minorHAnsi"/>
                <w:lang w:val="en-US"/>
              </w:rPr>
              <w:lastRenderedPageBreak/>
              <w:t xml:space="preserve">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3592B739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394B0BF6" w14:textId="588BC3F6" w:rsidR="006503B9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</w:tbl>
    <w:p w14:paraId="67FB4707" w14:textId="77777777" w:rsidR="00C4169E" w:rsidRDefault="00C4169E" w:rsidP="00C4169E">
      <w:pPr>
        <w:pStyle w:val="Heading1"/>
      </w:pPr>
      <w:r>
        <w:lastRenderedPageBreak/>
        <w:t>Event Rundown: Style Cheatsheet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B14753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77777777" w:rsidR="00C4169E" w:rsidRPr="00D61976" w:rsidRDefault="00C4169E" w:rsidP="00B57CA2">
            <w:pPr>
              <w:rPr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“Control: XXX” column (Studio Team)</w:t>
            </w:r>
          </w:p>
        </w:tc>
      </w:tr>
      <w:tr w:rsidR="00C4169E" w:rsidRPr="00B14753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0A54CB" w:rsidRDefault="00C4169E" w:rsidP="00B57CA2">
            <w:pPr>
              <w:rPr>
                <w:rStyle w:val="R121Enforce"/>
                <w:lang w:val="en-US"/>
              </w:rPr>
            </w:pPr>
            <w:r w:rsidRPr="000A54CB">
              <w:rPr>
                <w:rStyle w:val="R121Enforce"/>
                <w:lang w:val="en-US"/>
              </w:rPr>
              <w:t>R</w:t>
            </w:r>
            <w:r w:rsidR="002C3B5D">
              <w:rPr>
                <w:rStyle w:val="R121Enforce"/>
                <w:lang w:val="en-US"/>
              </w:rPr>
              <w:t>12</w:t>
            </w:r>
            <w:r w:rsidR="00C0171C">
              <w:rPr>
                <w:rStyle w:val="R121Enforce"/>
              </w:rPr>
              <w:t>1</w:t>
            </w:r>
            <w:r w:rsidRPr="000A54CB">
              <w:rPr>
                <w:rStyle w:val="R121Enforce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B14753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802073" w:rsidRDefault="00C4169E" w:rsidP="00B57CA2">
            <w:pPr>
              <w:rPr>
                <w:rStyle w:val="R122Toggle"/>
                <w:lang w:val="en-US"/>
              </w:rPr>
            </w:pPr>
            <w:r w:rsidRPr="00802073">
              <w:rPr>
                <w:rStyle w:val="R122Toggle"/>
              </w:rPr>
              <w:t>R</w:t>
            </w:r>
            <w:r w:rsidR="002C3B5D">
              <w:rPr>
                <w:rStyle w:val="R122Toggle"/>
              </w:rPr>
              <w:t>122</w:t>
            </w:r>
            <w:r w:rsidRPr="00802073">
              <w:rPr>
                <w:rStyle w:val="R122Toggle"/>
              </w:rPr>
              <w:t xml:space="preserve">: Toggle </w:t>
            </w:r>
          </w:p>
        </w:tc>
        <w:tc>
          <w:tcPr>
            <w:tcW w:w="7074" w:type="dxa"/>
          </w:tcPr>
          <w:p w14:paraId="15121601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B14753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0A54CB" w:rsidRDefault="00C4169E" w:rsidP="00B57CA2">
            <w:pPr>
              <w:rPr>
                <w:rStyle w:val="R124Apply"/>
                <w:lang w:val="en-US"/>
              </w:rPr>
            </w:pPr>
            <w:r w:rsidRPr="000A54CB">
              <w:rPr>
                <w:rStyle w:val="R123Select"/>
              </w:rPr>
              <w:t>R</w:t>
            </w:r>
            <w:r w:rsidR="002C3B5D">
              <w:rPr>
                <w:rStyle w:val="R123Select"/>
              </w:rPr>
              <w:t>123</w:t>
            </w:r>
            <w:r w:rsidRPr="000A54CB">
              <w:rPr>
                <w:rStyle w:val="R123Select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B14753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0A54CB" w:rsidRDefault="002C3B5D" w:rsidP="00B57CA2">
            <w:pPr>
              <w:rPr>
                <w:rStyle w:val="R122Toggle"/>
                <w:lang w:val="en-US"/>
              </w:rPr>
            </w:pPr>
            <w:r>
              <w:rPr>
                <w:rStyle w:val="R124Apply"/>
                <w:lang w:val="en-US"/>
              </w:rPr>
              <w:t>R</w:t>
            </w:r>
            <w:r>
              <w:rPr>
                <w:rStyle w:val="R124Apply"/>
              </w:rPr>
              <w:t>124</w:t>
            </w:r>
            <w:r w:rsidR="00C4169E" w:rsidRPr="000A54CB">
              <w:rPr>
                <w:rStyle w:val="R124Apply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B14753" w14:paraId="09C9CD13" w14:textId="77777777" w:rsidTr="004E6ADC">
        <w:trPr>
          <w:trHeight w:val="540"/>
        </w:trPr>
        <w:tc>
          <w:tcPr>
            <w:tcW w:w="3964" w:type="dxa"/>
          </w:tcPr>
          <w:p w14:paraId="5A902FCC" w14:textId="508A199E" w:rsidR="00C4169E" w:rsidRPr="00E0161C" w:rsidRDefault="00C4169E" w:rsidP="00B57CA2">
            <w:pPr>
              <w:rPr>
                <w:rStyle w:val="R125Automate"/>
              </w:rPr>
            </w:pPr>
            <w:r w:rsidRPr="00E0161C">
              <w:rPr>
                <w:rStyle w:val="R125Automate"/>
              </w:rPr>
              <w:t>R</w:t>
            </w:r>
            <w:r w:rsidR="002C3B5D">
              <w:rPr>
                <w:rStyle w:val="R125Automate"/>
              </w:rPr>
              <w:t>125</w:t>
            </w:r>
            <w:r w:rsidRPr="00E0161C">
              <w:rPr>
                <w:rStyle w:val="R125Automate"/>
              </w:rPr>
              <w:t>: Automate</w:t>
            </w:r>
          </w:p>
        </w:tc>
        <w:tc>
          <w:tcPr>
            <w:tcW w:w="7074" w:type="dxa"/>
          </w:tcPr>
          <w:p w14:paraId="68867881" w14:textId="77777777" w:rsidR="00C4169E" w:rsidRPr="00E0161C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A</w:t>
            </w:r>
            <w:r w:rsidRPr="00E0161C">
              <w:rPr>
                <w:color w:val="808080" w:themeColor="background1" w:themeShade="80"/>
                <w:sz w:val="20"/>
                <w:szCs w:val="20"/>
                <w:lang w:val="en-US"/>
              </w:rPr>
              <w:t>utomation action (e.g. DO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:XXX)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C4169E" w:rsidRPr="00EC5913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7" w:name="OLE_LINK8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Speaker“ column</w:t>
            </w:r>
            <w:bookmarkEnd w:id="7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B14753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3E4979" w:rsidRDefault="00C4169E" w:rsidP="00B57CA2">
            <w:pPr>
              <w:pStyle w:val="R211Speaker"/>
            </w:pPr>
            <w:r w:rsidRPr="00F35BF1">
              <w:t>R</w:t>
            </w:r>
            <w:r w:rsidR="002C3B5D">
              <w:t>211</w:t>
            </w:r>
            <w:r w:rsidRPr="00F35BF1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hree-letter abbreviation of the speaker name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EC5913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Content“ column (Event Team)</w:t>
            </w:r>
          </w:p>
        </w:tc>
      </w:tr>
      <w:tr w:rsidR="00C4169E" w:rsidRPr="00B14753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F35BF1" w:rsidRDefault="00C4169E" w:rsidP="00B57CA2">
            <w:pPr>
              <w:pStyle w:val="R311Part"/>
            </w:pPr>
            <w:r>
              <w:t>R</w:t>
            </w:r>
            <w:r w:rsidR="002C3B5D">
              <w:t>311</w:t>
            </w:r>
            <w:r>
              <w:t>: Part</w:t>
            </w:r>
          </w:p>
        </w:tc>
        <w:tc>
          <w:tcPr>
            <w:tcW w:w="7074" w:type="dxa"/>
          </w:tcPr>
          <w:p w14:paraId="50561E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B14753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0F22A083" w:rsidR="00C4169E" w:rsidRPr="00F35BF1" w:rsidRDefault="00C4169E" w:rsidP="00B57CA2">
            <w:pPr>
              <w:pStyle w:val="R312Chat"/>
            </w:pPr>
            <w:r w:rsidRPr="00F35BF1">
              <w:t>R</w:t>
            </w:r>
            <w:r w:rsidR="002C3B5D">
              <w:t>312</w:t>
            </w:r>
            <w:r>
              <w:t xml:space="preserve">: </w:t>
            </w:r>
            <w:r w:rsidRPr="00F35BF1">
              <w:t>Chat</w:t>
            </w:r>
          </w:p>
        </w:tc>
        <w:tc>
          <w:tcPr>
            <w:tcW w:w="7074" w:type="dxa"/>
          </w:tcPr>
          <w:p w14:paraId="2D04962D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F35BF1" w:rsidRDefault="00C4169E" w:rsidP="00B57CA2">
            <w:pPr>
              <w:pStyle w:val="R313Control"/>
            </w:pPr>
            <w:r>
              <w:t>R</w:t>
            </w:r>
            <w:r w:rsidR="002C3B5D">
              <w:t>313</w:t>
            </w:r>
            <w:r w:rsidR="00C0171C">
              <w:t xml:space="preserve">: </w:t>
            </w:r>
            <w:r>
              <w:t>Control</w:t>
            </w:r>
          </w:p>
        </w:tc>
        <w:tc>
          <w:tcPr>
            <w:tcW w:w="7074" w:type="dxa"/>
          </w:tcPr>
          <w:p w14:paraId="4BA50B8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for the event control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12F2D36A" w:rsidR="00C4169E" w:rsidRPr="00F35BF1" w:rsidRDefault="00C4169E" w:rsidP="00B57CA2">
            <w:pPr>
              <w:pStyle w:val="R314Hint"/>
            </w:pPr>
            <w:r>
              <w:t>R</w:t>
            </w:r>
            <w:r w:rsidR="002C3B5D">
              <w:t>314</w:t>
            </w:r>
            <w:r>
              <w:t>: Hint</w:t>
            </w:r>
          </w:p>
        </w:tc>
        <w:tc>
          <w:tcPr>
            <w:tcW w:w="7074" w:type="dxa"/>
          </w:tcPr>
          <w:p w14:paraId="6EA8874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 </w:t>
            </w:r>
          </w:p>
        </w:tc>
      </w:tr>
      <w:tr w:rsidR="00C4169E" w:rsidRPr="00B14753" w14:paraId="62478C3A" w14:textId="77777777" w:rsidTr="004E6ADC">
        <w:trPr>
          <w:trHeight w:val="659"/>
        </w:trPr>
        <w:tc>
          <w:tcPr>
            <w:tcW w:w="3964" w:type="dxa"/>
          </w:tcPr>
          <w:p w14:paraId="6E005F43" w14:textId="691230C2" w:rsidR="00C4169E" w:rsidRPr="00F35BF1" w:rsidRDefault="00C4169E" w:rsidP="00B57CA2">
            <w:pPr>
              <w:pStyle w:val="R315Description"/>
              <w:rPr>
                <w:lang w:val="en-US"/>
              </w:rPr>
            </w:pPr>
            <w:r>
              <w:t>R</w:t>
            </w:r>
            <w:r w:rsidR="002C3B5D">
              <w:t>315</w:t>
            </w:r>
            <w:r>
              <w:t>: Description</w:t>
            </w:r>
          </w:p>
        </w:tc>
        <w:tc>
          <w:tcPr>
            <w:tcW w:w="7074" w:type="dxa"/>
          </w:tcPr>
          <w:p w14:paraId="1F5385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Indicates meta-information intended for the presenters during event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only. It describes (usually beforehand and in prose) the (usually keyword-based) content, but 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F35BF1" w:rsidRDefault="002C3B5D" w:rsidP="00D1562F">
            <w:pPr>
              <w:pStyle w:val="R316OList1"/>
              <w:numPr>
                <w:ilvl w:val="0"/>
                <w:numId w:val="122"/>
              </w:numPr>
              <w:rPr>
                <w:lang w:val="en-US"/>
              </w:rPr>
            </w:pPr>
            <w:bookmarkStart w:id="8" w:name="OLE_LINK3"/>
            <w:bookmarkStart w:id="9" w:name="_Hlk194797970"/>
            <w:r>
              <w:rPr>
                <w:lang w:val="en-US"/>
              </w:rPr>
              <w:t xml:space="preserve">R316: </w:t>
            </w:r>
            <w:r w:rsidR="00C4169E" w:rsidRPr="00F35BF1">
              <w:rPr>
                <w:lang w:val="en-US"/>
              </w:rPr>
              <w:t>OList1</w:t>
            </w:r>
            <w:bookmarkEnd w:id="8"/>
          </w:p>
        </w:tc>
        <w:tc>
          <w:tcPr>
            <w:tcW w:w="7074" w:type="dxa"/>
          </w:tcPr>
          <w:p w14:paraId="19D8F2D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B14753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F35BF1" w:rsidRDefault="00C4169E" w:rsidP="00D1562F">
            <w:pPr>
              <w:pStyle w:val="R317OList2"/>
              <w:numPr>
                <w:ilvl w:val="1"/>
                <w:numId w:val="122"/>
              </w:numPr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7: OL</w:t>
            </w:r>
            <w:r w:rsidRPr="00F35BF1">
              <w:rPr>
                <w:lang w:val="en-US"/>
              </w:rPr>
              <w:t>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4A4A651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9"/>
      <w:tr w:rsidR="00C4169E" w:rsidRPr="00B14753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F35BF1" w:rsidRDefault="00C4169E" w:rsidP="00C4169E">
            <w:pPr>
              <w:pStyle w:val="R318UList1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8</w:t>
            </w:r>
            <w:r w:rsidR="00C0171C">
              <w:rPr>
                <w:lang w:val="en-US"/>
              </w:rPr>
              <w:t xml:space="preserve">: </w:t>
            </w:r>
            <w:r w:rsidR="00CF1272">
              <w:rPr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B14753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F35BF1" w:rsidRDefault="00C4169E" w:rsidP="00B57CA2">
            <w:pPr>
              <w:pStyle w:val="R319UList2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9</w:t>
            </w:r>
            <w:r w:rsidR="00C0171C">
              <w:rPr>
                <w:lang w:val="en-US"/>
              </w:rPr>
              <w:t xml:space="preserve">: </w:t>
            </w:r>
            <w:r>
              <w:rPr>
                <w:lang w:val="en-US"/>
              </w:rPr>
              <w:t>U</w:t>
            </w:r>
            <w:r w:rsidR="00CF1272">
              <w:rPr>
                <w:lang w:val="en-US"/>
              </w:rPr>
              <w:t>L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B14753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F35BF1" w:rsidRDefault="00C4169E" w:rsidP="00B57CA2">
            <w:pPr>
              <w:rPr>
                <w:rStyle w:val="R321Emphasis"/>
                <w:lang w:val="en-US"/>
              </w:rPr>
            </w:pPr>
            <w:r w:rsidRPr="00F35BF1">
              <w:rPr>
                <w:rStyle w:val="R321Emphasis"/>
              </w:rPr>
              <w:t>R</w:t>
            </w:r>
            <w:r w:rsidR="002C3B5D">
              <w:rPr>
                <w:rStyle w:val="R321Emphasis"/>
              </w:rPr>
              <w:t>321</w:t>
            </w:r>
            <w:r w:rsidRPr="00F35BF1">
              <w:rPr>
                <w:rStyle w:val="R321Emphasis"/>
              </w:rPr>
              <w:t>: Emphasis</w:t>
            </w:r>
          </w:p>
        </w:tc>
        <w:tc>
          <w:tcPr>
            <w:tcW w:w="7074" w:type="dxa"/>
          </w:tcPr>
          <w:p w14:paraId="79F79B8B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B14753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F35BF1" w:rsidRDefault="00C4169E" w:rsidP="00B57CA2">
            <w:pPr>
              <w:rPr>
                <w:rStyle w:val="R321Emphasis"/>
              </w:rPr>
            </w:pPr>
            <w:r w:rsidRPr="00F35BF1">
              <w:rPr>
                <w:rStyle w:val="R322KeyWord"/>
              </w:rPr>
              <w:t>R</w:t>
            </w:r>
            <w:r w:rsidR="002C3B5D">
              <w:rPr>
                <w:rStyle w:val="R322KeyWord"/>
              </w:rPr>
              <w:t>322</w:t>
            </w:r>
            <w:r w:rsidRPr="00F35BF1">
              <w:rPr>
                <w:rStyle w:val="R322KeyWord"/>
              </w:rPr>
              <w:t>: KeyWord</w:t>
            </w:r>
          </w:p>
        </w:tc>
        <w:tc>
          <w:tcPr>
            <w:tcW w:w="7074" w:type="dxa"/>
          </w:tcPr>
          <w:p w14:paraId="2A95DAD0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0" w:name="OLE_LINK6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10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B14753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F35BF1" w:rsidRDefault="00C4169E" w:rsidP="00B57CA2">
            <w:pPr>
              <w:rPr>
                <w:rStyle w:val="R323KeyMessage"/>
                <w:lang w:val="en-US"/>
              </w:rPr>
            </w:pPr>
            <w:r w:rsidRPr="00F35BF1">
              <w:rPr>
                <w:rStyle w:val="R323KeyMessage"/>
              </w:rPr>
              <w:t>R</w:t>
            </w:r>
            <w:r w:rsidR="002C3B5D">
              <w:rPr>
                <w:rStyle w:val="R323KeyMessage"/>
              </w:rPr>
              <w:t>323</w:t>
            </w:r>
            <w:r w:rsidRPr="00F35BF1">
              <w:rPr>
                <w:rStyle w:val="R323KeyMessage"/>
              </w:rPr>
              <w:t>: KeyMessage</w:t>
            </w:r>
          </w:p>
        </w:tc>
        <w:tc>
          <w:tcPr>
            <w:tcW w:w="7074" w:type="dxa"/>
          </w:tcPr>
          <w:p w14:paraId="6568CFA4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1" w:name="OLE_LINK7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Phrase the presenter should vocally and gestically standout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1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</w:tbl>
    <w:p w14:paraId="0A3B6C56" w14:textId="12AC560F" w:rsidR="00DE14F3" w:rsidRPr="00452B92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452B92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BBACAF" w14:textId="77777777" w:rsidR="001B48F6" w:rsidRDefault="001B48F6" w:rsidP="0009074B">
      <w:pPr>
        <w:spacing w:after="0" w:line="240" w:lineRule="auto"/>
      </w:pPr>
      <w:r>
        <w:separator/>
      </w:r>
    </w:p>
  </w:endnote>
  <w:endnote w:type="continuationSeparator" w:id="0">
    <w:p w14:paraId="2DAFCD93" w14:textId="77777777" w:rsidR="001B48F6" w:rsidRDefault="001B48F6" w:rsidP="0009074B">
      <w:pPr>
        <w:spacing w:after="0" w:line="240" w:lineRule="auto"/>
      </w:pPr>
      <w:r>
        <w:continuationSeparator/>
      </w:r>
    </w:p>
  </w:endnote>
  <w:endnote w:type="continuationNotice" w:id="1">
    <w:p w14:paraId="3EEAE0D2" w14:textId="77777777" w:rsidR="001B48F6" w:rsidRDefault="001B48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CDE993" w14:textId="77777777" w:rsidR="001B48F6" w:rsidRDefault="001B48F6" w:rsidP="0009074B">
      <w:pPr>
        <w:spacing w:after="0" w:line="240" w:lineRule="auto"/>
      </w:pPr>
      <w:r>
        <w:separator/>
      </w:r>
    </w:p>
  </w:footnote>
  <w:footnote w:type="continuationSeparator" w:id="0">
    <w:p w14:paraId="2BBBB478" w14:textId="77777777" w:rsidR="001B48F6" w:rsidRDefault="001B48F6" w:rsidP="0009074B">
      <w:pPr>
        <w:spacing w:after="0" w:line="240" w:lineRule="auto"/>
      </w:pPr>
      <w:r>
        <w:continuationSeparator/>
      </w:r>
    </w:p>
  </w:footnote>
  <w:footnote w:type="continuationNotice" w:id="1">
    <w:p w14:paraId="3EDCECE0" w14:textId="77777777" w:rsidR="001B48F6" w:rsidRDefault="001B48F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8F6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B04D8"/>
    <w:rsid w:val="00BB05F1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15E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5Description">
    <w:name w:val="R315: Description"/>
    <w:basedOn w:val="Normal"/>
    <w:next w:val="Normal"/>
    <w:qFormat/>
    <w:rsid w:val="003A2A4F"/>
    <w:pPr>
      <w:spacing w:after="0" w:line="240" w:lineRule="auto"/>
    </w:pPr>
    <w:rPr>
      <w:color w:val="929292"/>
    </w:rPr>
  </w:style>
  <w:style w:type="paragraph" w:customStyle="1" w:styleId="R313Control">
    <w:name w:val="R313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314Hint">
    <w:name w:val="R314: Hint"/>
    <w:basedOn w:val="Normal"/>
    <w:next w:val="Normal"/>
    <w:qFormat/>
    <w:rsid w:val="009A1EE7"/>
    <w:pPr>
      <w:shd w:val="clear" w:color="auto" w:fill="C0DBF5"/>
      <w:spacing w:before="40" w:after="40" w:line="240" w:lineRule="auto"/>
      <w:contextualSpacing/>
    </w:pPr>
    <w:rPr>
      <w:rFonts w:ascii="Aptos" w:hAnsi="Aptos" w:cstheme="minorHAnsi"/>
      <w:i/>
    </w:rPr>
  </w:style>
  <w:style w:type="paragraph" w:customStyle="1" w:styleId="R312Chat">
    <w:name w:val="R312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323KeyMessage">
    <w:name w:val="R323: KeyMessage"/>
    <w:basedOn w:val="DefaultParagraphFont"/>
    <w:uiPriority w:val="1"/>
    <w:qFormat/>
    <w:rsid w:val="008B0095"/>
    <w:rPr>
      <w:rFonts w:ascii="Aptos" w:hAnsi="Aptos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B27455"/>
    <w:rPr>
      <w:rFonts w:ascii="Aptos" w:hAnsi="Aptos" w:cstheme="minorHAnsi"/>
      <w:color w:val="1067B2"/>
    </w:rPr>
  </w:style>
  <w:style w:type="character" w:customStyle="1" w:styleId="R125Automate">
    <w:name w:val="R125: Automate"/>
    <w:basedOn w:val="DefaultParagraphFont"/>
    <w:uiPriority w:val="1"/>
    <w:qFormat/>
    <w:rsid w:val="003A2A4F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3</Pages>
  <Words>1107</Words>
  <Characters>631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7405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21</cp:revision>
  <dcterms:created xsi:type="dcterms:W3CDTF">2024-11-09T14:18:00Z</dcterms:created>
  <dcterms:modified xsi:type="dcterms:W3CDTF">2025-04-10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